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DF3E2" w14:textId="77777777" w:rsidR="00B75CC4" w:rsidRDefault="007748B5" w:rsidP="00B75CC4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r w:rsidRPr="00E078F3">
        <w:rPr>
          <w:rStyle w:val="normaltextrun"/>
          <w:rFonts w:ascii="PT Sans" w:hAnsi="PT Sans"/>
          <w:color w:val="auto"/>
          <w:sz w:val="20"/>
          <w:szCs w:val="20"/>
        </w:rPr>
        <w:t xml:space="preserve">Załącznik nr 11 </w:t>
      </w:r>
      <w:r w:rsidRPr="00E078F3">
        <w:rPr>
          <w:rStyle w:val="normaltextrun"/>
          <w:rFonts w:ascii="PT Sans" w:hAnsi="PT Sans"/>
          <w:color w:val="auto"/>
          <w:sz w:val="20"/>
          <w:szCs w:val="20"/>
        </w:rPr>
        <w:br/>
      </w:r>
      <w:r w:rsidR="00B75CC4">
        <w:rPr>
          <w:rStyle w:val="normaltextrun"/>
          <w:rFonts w:ascii="PT Sans" w:hAnsi="PT Sans"/>
          <w:color w:val="auto"/>
          <w:sz w:val="20"/>
          <w:szCs w:val="20"/>
        </w:rPr>
        <w:t>do pisma okólnego</w:t>
      </w:r>
      <w:r w:rsidR="00B75CC4">
        <w:rPr>
          <w:rFonts w:ascii="PT Sans" w:hAnsi="PT Sans"/>
          <w:color w:val="auto"/>
          <w:sz w:val="20"/>
          <w:szCs w:val="20"/>
        </w:rPr>
        <w:t xml:space="preserve"> nr 2</w:t>
      </w:r>
      <w:r w:rsidR="00B75CC4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="00B75CC4">
        <w:rPr>
          <w:rFonts w:ascii="PT Sans" w:hAnsi="PT Sans"/>
          <w:color w:val="auto"/>
          <w:sz w:val="20"/>
          <w:szCs w:val="20"/>
        </w:rPr>
        <w:br/>
        <w:t>z dnia 19 lutego 2024 r.</w:t>
      </w:r>
    </w:p>
    <w:p w14:paraId="37F3B75E" w14:textId="4C4979AE" w:rsidR="009B1336" w:rsidRPr="00E078F3" w:rsidRDefault="009B1336" w:rsidP="00B75CC4">
      <w:pPr>
        <w:pStyle w:val="Nagwek1"/>
        <w:spacing w:line="240" w:lineRule="auto"/>
        <w:ind w:left="6372" w:firstLine="7"/>
        <w:jc w:val="right"/>
        <w:rPr>
          <w:rFonts w:ascii="PT Sans" w:hAnsi="PT Sans"/>
          <w:sz w:val="24"/>
          <w:szCs w:val="24"/>
        </w:rPr>
      </w:pPr>
      <w:bookmarkStart w:id="0" w:name="_GoBack"/>
      <w:bookmarkEnd w:id="0"/>
    </w:p>
    <w:p w14:paraId="59024803" w14:textId="77777777" w:rsidR="009B1336" w:rsidRPr="00E078F3" w:rsidRDefault="009B1336" w:rsidP="009B1336">
      <w:pPr>
        <w:ind w:left="4248" w:firstLine="708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>Katowice, dnia…………………………</w:t>
      </w:r>
    </w:p>
    <w:p w14:paraId="479171DB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>…………………………</w:t>
      </w:r>
    </w:p>
    <w:p w14:paraId="31C9C570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imię i nazwisko</w:t>
      </w:r>
    </w:p>
    <w:p w14:paraId="24A81C3A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</w:p>
    <w:p w14:paraId="604F9BEF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>…………………………</w:t>
      </w:r>
    </w:p>
    <w:p w14:paraId="691E08DF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PESEL</w:t>
      </w:r>
    </w:p>
    <w:p w14:paraId="4047462D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</w:p>
    <w:p w14:paraId="095C0D29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>…………………………</w:t>
      </w:r>
    </w:p>
    <w:p w14:paraId="2B718515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adres korespondencyjny</w:t>
      </w:r>
    </w:p>
    <w:p w14:paraId="3D0B5065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</w:p>
    <w:p w14:paraId="7617FD64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 xml:space="preserve">…………………………    </w:t>
      </w:r>
    </w:p>
    <w:p w14:paraId="1160E935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 xml:space="preserve">telefon kontaktowy </w:t>
      </w:r>
    </w:p>
    <w:p w14:paraId="4DDF3DBE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</w:p>
    <w:p w14:paraId="0850714D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>…………………………</w:t>
      </w:r>
    </w:p>
    <w:p w14:paraId="11175132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e-mail</w:t>
      </w:r>
    </w:p>
    <w:p w14:paraId="4692A3CF" w14:textId="77777777" w:rsidR="009B1336" w:rsidRPr="00E078F3" w:rsidRDefault="009B1336" w:rsidP="009B1336">
      <w:pPr>
        <w:spacing w:after="0"/>
        <w:jc w:val="both"/>
        <w:rPr>
          <w:rFonts w:ascii="PT Sans" w:hAnsi="PT Sans"/>
          <w:sz w:val="24"/>
          <w:szCs w:val="24"/>
        </w:rPr>
      </w:pPr>
    </w:p>
    <w:p w14:paraId="02A32255" w14:textId="77777777" w:rsidR="009B1336" w:rsidRPr="00E078F3" w:rsidRDefault="009B1336" w:rsidP="009B1336">
      <w:pPr>
        <w:spacing w:after="0"/>
        <w:jc w:val="right"/>
        <w:rPr>
          <w:rFonts w:ascii="PT Sans" w:hAnsi="PT Sans"/>
          <w:sz w:val="24"/>
          <w:szCs w:val="24"/>
        </w:rPr>
      </w:pPr>
    </w:p>
    <w:p w14:paraId="4768BA18" w14:textId="77777777" w:rsidR="009B1336" w:rsidRPr="00E078F3" w:rsidRDefault="009B1336" w:rsidP="009B1336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E078F3">
        <w:rPr>
          <w:rFonts w:ascii="PT Sans" w:hAnsi="PT Sans"/>
          <w:b/>
          <w:sz w:val="24"/>
          <w:szCs w:val="24"/>
        </w:rPr>
        <w:t>Rada Naukowa</w:t>
      </w:r>
    </w:p>
    <w:p w14:paraId="17B812CD" w14:textId="77777777" w:rsidR="009B1336" w:rsidRPr="00E078F3" w:rsidRDefault="009B1336" w:rsidP="009B1336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E078F3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0BB5F20E" w14:textId="77777777" w:rsidR="009B1336" w:rsidRPr="00E078F3" w:rsidRDefault="009B1336" w:rsidP="009B1336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E078F3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5E13C3AC" w14:textId="77777777" w:rsidR="009B1336" w:rsidRPr="00E078F3" w:rsidRDefault="009B1336" w:rsidP="009B1336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E078F3">
        <w:rPr>
          <w:rFonts w:ascii="PT Sans" w:hAnsi="PT Sans"/>
          <w:b/>
          <w:sz w:val="24"/>
          <w:szCs w:val="24"/>
        </w:rPr>
        <w:t>Uniwersytet Śląski w Katowicach</w:t>
      </w:r>
    </w:p>
    <w:p w14:paraId="59EC2765" w14:textId="77777777" w:rsidR="0026173B" w:rsidRPr="00E078F3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29A12A4B" w14:textId="6A5C9DE2" w:rsidR="0026173B" w:rsidRPr="00E078F3" w:rsidRDefault="00CC0005" w:rsidP="00CC0005">
      <w:pPr>
        <w:jc w:val="center"/>
        <w:rPr>
          <w:rFonts w:ascii="PT Sans" w:hAnsi="PT Sans"/>
          <w:sz w:val="28"/>
          <w:szCs w:val="28"/>
        </w:rPr>
      </w:pPr>
      <w:bookmarkStart w:id="1" w:name="_Hlk140741882"/>
      <w:r w:rsidRPr="00E078F3">
        <w:rPr>
          <w:rFonts w:ascii="PT Sans" w:hAnsi="PT Sans"/>
          <w:sz w:val="28"/>
          <w:szCs w:val="28"/>
        </w:rPr>
        <w:t>Wniosek o wszczęcie postępowania w sprawie nadanie stopnia doktora</w:t>
      </w:r>
      <w:r w:rsidR="00C81B29" w:rsidRPr="00E078F3">
        <w:rPr>
          <w:rFonts w:ascii="PT Sans" w:hAnsi="PT Sans"/>
          <w:sz w:val="28"/>
          <w:szCs w:val="28"/>
        </w:rPr>
        <w:t xml:space="preserve"> </w:t>
      </w:r>
    </w:p>
    <w:p w14:paraId="52143B52" w14:textId="77777777" w:rsidR="00540151" w:rsidRPr="00E078F3" w:rsidRDefault="00540151" w:rsidP="00CC0005">
      <w:pPr>
        <w:jc w:val="center"/>
        <w:rPr>
          <w:rFonts w:ascii="PT Sans" w:hAnsi="PT Sans"/>
          <w:sz w:val="28"/>
          <w:szCs w:val="28"/>
        </w:rPr>
      </w:pPr>
    </w:p>
    <w:p w14:paraId="6ED7A12E" w14:textId="77777777" w:rsidR="00687875" w:rsidRPr="00E078F3" w:rsidRDefault="00CC0005" w:rsidP="00687875">
      <w:pPr>
        <w:ind w:firstLine="708"/>
        <w:jc w:val="both"/>
        <w:rPr>
          <w:rFonts w:ascii="PT Sans" w:hAnsi="PT Sans"/>
        </w:rPr>
      </w:pPr>
      <w:r w:rsidRPr="00E078F3">
        <w:rPr>
          <w:rFonts w:ascii="PT Sans" w:hAnsi="PT Sans"/>
        </w:rPr>
        <w:t xml:space="preserve">Zwracam się z wnioskiem o wszczęcie postępowania w sprawie nadania stopnia doktora </w:t>
      </w:r>
      <w:r w:rsidR="00687875" w:rsidRPr="00E078F3">
        <w:rPr>
          <w:rFonts w:ascii="PT Sans" w:hAnsi="PT Sans"/>
        </w:rPr>
        <w:t>w dziedzinie ……………………… w dyscyplinie ……………………</w:t>
      </w:r>
      <w:r w:rsidR="00687875" w:rsidRPr="00E078F3">
        <w:rPr>
          <w:rFonts w:ascii="PT Sans" w:hAnsi="PT Sans"/>
          <w:b/>
        </w:rPr>
        <w:t xml:space="preserve">. </w:t>
      </w:r>
    </w:p>
    <w:bookmarkEnd w:id="1"/>
    <w:p w14:paraId="3335B01F" w14:textId="178D616D" w:rsidR="0026173B" w:rsidRPr="00E078F3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2DB2539A" w14:textId="77777777" w:rsidR="0026173B" w:rsidRPr="00E078F3" w:rsidRDefault="0026173B" w:rsidP="0026173B">
      <w:pPr>
        <w:spacing w:after="0"/>
        <w:jc w:val="right"/>
        <w:rPr>
          <w:rFonts w:ascii="PT Sans" w:hAnsi="PT Sans"/>
        </w:rPr>
      </w:pPr>
      <w:r w:rsidRPr="00E078F3">
        <w:rPr>
          <w:rFonts w:ascii="PT Sans" w:hAnsi="PT Sans"/>
        </w:rPr>
        <w:t>………………………………………</w:t>
      </w:r>
    </w:p>
    <w:p w14:paraId="2D3E1995" w14:textId="69B0660E" w:rsidR="0026173B" w:rsidRPr="00E078F3" w:rsidRDefault="007D069E" w:rsidP="0026173B">
      <w:pPr>
        <w:ind w:left="4956" w:firstLine="708"/>
        <w:jc w:val="center"/>
        <w:rPr>
          <w:rFonts w:ascii="PT Sans" w:hAnsi="PT Sans"/>
          <w:sz w:val="16"/>
          <w:szCs w:val="16"/>
        </w:rPr>
      </w:pPr>
      <w:r w:rsidRPr="00E078F3">
        <w:rPr>
          <w:rFonts w:ascii="PT Sans" w:hAnsi="PT Sans"/>
          <w:sz w:val="16"/>
          <w:szCs w:val="16"/>
        </w:rPr>
        <w:t xml:space="preserve">   </w:t>
      </w:r>
      <w:r w:rsidR="00773C89" w:rsidRPr="00E078F3">
        <w:rPr>
          <w:rFonts w:ascii="PT Sans" w:hAnsi="PT Sans"/>
          <w:sz w:val="16"/>
          <w:szCs w:val="16"/>
        </w:rPr>
        <w:t xml:space="preserve">        </w:t>
      </w:r>
      <w:r w:rsidRPr="00E078F3">
        <w:rPr>
          <w:rFonts w:ascii="PT Sans" w:hAnsi="PT Sans"/>
          <w:sz w:val="16"/>
          <w:szCs w:val="16"/>
        </w:rPr>
        <w:t xml:space="preserve"> </w:t>
      </w:r>
      <w:r w:rsidR="0026173B" w:rsidRPr="00E078F3">
        <w:rPr>
          <w:rFonts w:ascii="PT Sans" w:hAnsi="PT Sans"/>
          <w:sz w:val="16"/>
          <w:szCs w:val="16"/>
        </w:rPr>
        <w:t>Podpis wnioskodawcy</w:t>
      </w:r>
    </w:p>
    <w:p w14:paraId="60066A98" w14:textId="60149A00" w:rsidR="0026173B" w:rsidRPr="00E078F3" w:rsidRDefault="0026173B">
      <w:pPr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Załączniki:</w:t>
      </w:r>
    </w:p>
    <w:p w14:paraId="1164CAF1" w14:textId="4BBDF2DB" w:rsidR="0026173B" w:rsidRPr="00E078F3" w:rsidRDefault="0026173B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Rozprawa doktorska</w:t>
      </w:r>
      <w:r w:rsidR="00B76C36" w:rsidRPr="00E078F3">
        <w:rPr>
          <w:rFonts w:ascii="PT Sans" w:hAnsi="PT Sans"/>
          <w:sz w:val="20"/>
          <w:szCs w:val="20"/>
        </w:rPr>
        <w:t xml:space="preserve"> (wersja drukowana oraz wersja elektroniczna w pliku PDF nieprzekraczającym 15 MB)</w:t>
      </w:r>
      <w:r w:rsidR="00A27098" w:rsidRPr="00E078F3">
        <w:rPr>
          <w:rFonts w:ascii="PT Sans" w:hAnsi="PT Sans"/>
          <w:sz w:val="20"/>
          <w:szCs w:val="20"/>
        </w:rPr>
        <w:t>,</w:t>
      </w:r>
      <w:r w:rsidR="00B76C36" w:rsidRPr="00E078F3">
        <w:rPr>
          <w:rFonts w:ascii="PT Sans" w:hAnsi="PT Sans"/>
          <w:sz w:val="20"/>
          <w:szCs w:val="20"/>
        </w:rPr>
        <w:t xml:space="preserve"> </w:t>
      </w:r>
    </w:p>
    <w:p w14:paraId="201C3DFA" w14:textId="0696FC90" w:rsidR="0026173B" w:rsidRPr="00E078F3" w:rsidRDefault="0026173B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Streszczenie rozprawy doktorskiej w języku angielskim, a w przypadku rozprawy doktorskiej przygotowanej w języku obcym również streszczenie w języku polskim</w:t>
      </w:r>
      <w:r w:rsidR="007435FA" w:rsidRPr="00E078F3">
        <w:rPr>
          <w:rFonts w:ascii="PT Sans" w:hAnsi="PT Sans"/>
          <w:sz w:val="20"/>
          <w:szCs w:val="20"/>
        </w:rPr>
        <w:t xml:space="preserve"> (wersja drukowana oraz wersja elektroniczna w pliku PDF nieprzekraczającym 5 MB)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124B0717" w14:textId="36535776" w:rsidR="00753A77" w:rsidRPr="00E078F3" w:rsidRDefault="00753A77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b/>
          <w:bCs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Informację o powołaniu promotora/ów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45962F74" w14:textId="4A45CAAF" w:rsidR="007E07F2" w:rsidRPr="00E078F3" w:rsidRDefault="00556EFA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Pozytywna opinia promotora lub promotorów*, **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31E0836F" w14:textId="7C47BCBB" w:rsidR="0064785C" w:rsidRPr="00E078F3" w:rsidRDefault="00556EFA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Gdy rozprawa jest pracą pisemną – p</w:t>
      </w:r>
      <w:r w:rsidR="0064785C" w:rsidRPr="00E078F3">
        <w:rPr>
          <w:rFonts w:ascii="PT Sans" w:hAnsi="PT Sans"/>
          <w:sz w:val="20"/>
          <w:szCs w:val="20"/>
        </w:rPr>
        <w:t>odpisany przez promotora raport ze sprawdzeni</w:t>
      </w:r>
      <w:r w:rsidRPr="00E078F3">
        <w:rPr>
          <w:rFonts w:ascii="PT Sans" w:hAnsi="PT Sans"/>
          <w:sz w:val="20"/>
          <w:szCs w:val="20"/>
        </w:rPr>
        <w:t>a</w:t>
      </w:r>
      <w:r w:rsidR="0064785C" w:rsidRPr="00E078F3">
        <w:rPr>
          <w:rFonts w:ascii="PT Sans" w:hAnsi="PT Sans"/>
          <w:sz w:val="20"/>
          <w:szCs w:val="20"/>
        </w:rPr>
        <w:t xml:space="preserve"> rozprawy doktorskiej z wykorzystaniem Jednolitego Systemu </w:t>
      </w:r>
      <w:proofErr w:type="spellStart"/>
      <w:r w:rsidR="0064785C" w:rsidRPr="00E078F3">
        <w:rPr>
          <w:rFonts w:ascii="PT Sans" w:hAnsi="PT Sans"/>
          <w:sz w:val="20"/>
          <w:szCs w:val="20"/>
        </w:rPr>
        <w:t>Antyplagiatowego</w:t>
      </w:r>
      <w:proofErr w:type="spellEnd"/>
      <w:r w:rsidRPr="00E078F3">
        <w:rPr>
          <w:rFonts w:ascii="PT Sans" w:hAnsi="PT Sans"/>
          <w:sz w:val="20"/>
          <w:szCs w:val="20"/>
        </w:rPr>
        <w:t xml:space="preserve">; jeśli w postępowaniu </w:t>
      </w:r>
      <w:r w:rsidRPr="00E078F3">
        <w:rPr>
          <w:rFonts w:ascii="PT Sans" w:hAnsi="PT Sans"/>
          <w:sz w:val="20"/>
          <w:szCs w:val="20"/>
        </w:rPr>
        <w:lastRenderedPageBreak/>
        <w:t xml:space="preserve">występuję więcej niż jeden promotor, do raportu należy dołączyć upoważnienie </w:t>
      </w:r>
      <w:r w:rsidR="00AF41F3" w:rsidRPr="00E078F3">
        <w:rPr>
          <w:rFonts w:ascii="PT Sans" w:hAnsi="PT Sans"/>
          <w:sz w:val="20"/>
          <w:szCs w:val="20"/>
        </w:rPr>
        <w:t xml:space="preserve">udzielone promotorowi, który raport podpisał, </w:t>
      </w:r>
      <w:r w:rsidRPr="00E078F3">
        <w:rPr>
          <w:rFonts w:ascii="PT Sans" w:hAnsi="PT Sans"/>
          <w:sz w:val="20"/>
          <w:szCs w:val="20"/>
        </w:rPr>
        <w:t>do sprawdzenia i zatwierdzenia pisemnej rozprawy doktorskiej</w:t>
      </w:r>
      <w:r w:rsidR="00AF41F3" w:rsidRPr="00E078F3">
        <w:rPr>
          <w:rFonts w:ascii="PT Sans" w:hAnsi="PT Sans"/>
          <w:sz w:val="20"/>
          <w:szCs w:val="20"/>
        </w:rPr>
        <w:t xml:space="preserve"> </w:t>
      </w:r>
      <w:r w:rsidRPr="00E078F3">
        <w:rPr>
          <w:rFonts w:ascii="PT Sans" w:hAnsi="PT Sans"/>
          <w:sz w:val="20"/>
          <w:szCs w:val="20"/>
        </w:rPr>
        <w:t>przez pozostałych</w:t>
      </w:r>
      <w:r w:rsidR="00AF41F3" w:rsidRPr="00E078F3">
        <w:rPr>
          <w:rFonts w:ascii="PT Sans" w:hAnsi="PT Sans"/>
          <w:sz w:val="20"/>
          <w:szCs w:val="20"/>
        </w:rPr>
        <w:t xml:space="preserve"> promotorów</w:t>
      </w:r>
      <w:r w:rsidR="0064785C" w:rsidRPr="00E078F3">
        <w:rPr>
          <w:rFonts w:ascii="PT Sans" w:hAnsi="PT Sans"/>
          <w:strike/>
          <w:sz w:val="20"/>
          <w:szCs w:val="20"/>
        </w:rPr>
        <w:t xml:space="preserve">, </w:t>
      </w:r>
    </w:p>
    <w:p w14:paraId="44548843" w14:textId="6B30052F" w:rsidR="0064785C" w:rsidRPr="00E078F3" w:rsidRDefault="0064785C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Oświadczenie o oryginalności rozprawy</w:t>
      </w:r>
      <w:r w:rsidR="00CC7745" w:rsidRPr="00E078F3">
        <w:rPr>
          <w:rFonts w:ascii="PT Sans" w:hAnsi="PT Sans"/>
          <w:sz w:val="20"/>
          <w:szCs w:val="20"/>
        </w:rPr>
        <w:t xml:space="preserve"> </w:t>
      </w:r>
      <w:r w:rsidR="00C220C3" w:rsidRPr="00E078F3">
        <w:rPr>
          <w:rFonts w:ascii="PT Sans" w:hAnsi="PT Sans"/>
          <w:sz w:val="20"/>
          <w:szCs w:val="20"/>
        </w:rPr>
        <w:t xml:space="preserve">- </w:t>
      </w:r>
      <w:r w:rsidR="00CC7745" w:rsidRPr="00E078F3">
        <w:rPr>
          <w:rFonts w:ascii="PT Sans" w:hAnsi="PT Sans"/>
          <w:bCs/>
          <w:i/>
          <w:sz w:val="20"/>
          <w:szCs w:val="20"/>
        </w:rPr>
        <w:t>wg wzoru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40C3C322" w14:textId="5D803FF2" w:rsidR="00753A77" w:rsidRPr="00E078F3" w:rsidRDefault="00753A77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 xml:space="preserve">Informację o </w:t>
      </w:r>
      <w:r w:rsidR="00AF41F3" w:rsidRPr="00E078F3">
        <w:rPr>
          <w:rFonts w:ascii="PT Sans" w:hAnsi="PT Sans"/>
          <w:sz w:val="20"/>
          <w:szCs w:val="20"/>
        </w:rPr>
        <w:t>objęciu rozprawy doktorskiej tajemnicą prawnie chronioną w rozumieniu art. 188 ust. 2 ustawy</w:t>
      </w:r>
      <w:r w:rsidR="00B1120E" w:rsidRPr="00E078F3">
        <w:rPr>
          <w:rFonts w:ascii="PT Sans" w:hAnsi="PT Sans"/>
          <w:sz w:val="20"/>
          <w:szCs w:val="20"/>
        </w:rPr>
        <w:t xml:space="preserve"> </w:t>
      </w:r>
      <w:r w:rsidR="00A27098" w:rsidRPr="00E078F3">
        <w:rPr>
          <w:rFonts w:ascii="PT Sans" w:hAnsi="PT Sans"/>
          <w:sz w:val="20"/>
          <w:szCs w:val="20"/>
        </w:rPr>
        <w:t xml:space="preserve">– </w:t>
      </w:r>
      <w:r w:rsidR="00A27098" w:rsidRPr="00E078F3">
        <w:rPr>
          <w:rFonts w:ascii="PT Sans" w:hAnsi="PT Sans"/>
          <w:i/>
          <w:iCs/>
          <w:sz w:val="20"/>
          <w:szCs w:val="20"/>
        </w:rPr>
        <w:t>jeśli dotyczy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5E30E4FD" w14:textId="66782ABB" w:rsidR="00CB57A6" w:rsidRPr="00E078F3" w:rsidRDefault="00CB57A6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 xml:space="preserve">Wykaz swoich prac naukowych, a także informację o działalności popularyzującej naukę </w:t>
      </w:r>
      <w:r w:rsidR="00C220C3" w:rsidRPr="00E078F3">
        <w:rPr>
          <w:rFonts w:ascii="PT Sans" w:hAnsi="PT Sans"/>
          <w:sz w:val="20"/>
          <w:szCs w:val="20"/>
        </w:rPr>
        <w:t xml:space="preserve">- </w:t>
      </w:r>
      <w:r w:rsidRPr="00E078F3">
        <w:rPr>
          <w:rFonts w:ascii="PT Sans" w:hAnsi="PT Sans"/>
          <w:bCs/>
          <w:i/>
          <w:sz w:val="20"/>
          <w:szCs w:val="20"/>
        </w:rPr>
        <w:t>wg wzoru</w:t>
      </w:r>
      <w:r w:rsidRPr="00E078F3">
        <w:rPr>
          <w:rFonts w:ascii="PT Sans" w:hAnsi="PT Sans"/>
          <w:sz w:val="20"/>
          <w:szCs w:val="20"/>
        </w:rPr>
        <w:t xml:space="preserve">. W przypadku publikacji </w:t>
      </w:r>
      <w:proofErr w:type="spellStart"/>
      <w:r w:rsidRPr="00E078F3">
        <w:rPr>
          <w:rFonts w:ascii="PT Sans" w:hAnsi="PT Sans"/>
          <w:sz w:val="20"/>
          <w:szCs w:val="20"/>
        </w:rPr>
        <w:t>wieloautorskich</w:t>
      </w:r>
      <w:proofErr w:type="spellEnd"/>
      <w:r w:rsidRPr="00E078F3">
        <w:rPr>
          <w:rFonts w:ascii="PT Sans" w:hAnsi="PT Sans"/>
          <w:sz w:val="20"/>
          <w:szCs w:val="20"/>
        </w:rPr>
        <w:t xml:space="preserve"> wchodzących w skład rozprawy doktorskiej osoba ubiegająca się przedkłada oświadczenia własne i współautorów opisujące ich merytoryczny wkład w powstanie pracy </w:t>
      </w:r>
      <w:r w:rsidR="00C220C3" w:rsidRPr="00E078F3">
        <w:rPr>
          <w:rFonts w:ascii="PT Sans" w:hAnsi="PT Sans"/>
          <w:sz w:val="20"/>
          <w:szCs w:val="20"/>
        </w:rPr>
        <w:t xml:space="preserve">- </w:t>
      </w:r>
      <w:r w:rsidRPr="00E078F3">
        <w:rPr>
          <w:rFonts w:ascii="PT Sans" w:hAnsi="PT Sans"/>
          <w:bCs/>
          <w:i/>
          <w:sz w:val="20"/>
          <w:szCs w:val="20"/>
        </w:rPr>
        <w:t>wg wzoru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0EAD68FB" w14:textId="120C32EE" w:rsidR="00CB57A6" w:rsidRPr="00E078F3" w:rsidRDefault="00CB57A6" w:rsidP="00540151">
      <w:pPr>
        <w:pStyle w:val="Akapitzlist"/>
        <w:numPr>
          <w:ilvl w:val="0"/>
          <w:numId w:val="1"/>
        </w:numPr>
        <w:spacing w:line="256" w:lineRule="auto"/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Dyplom poświadczający posiadanie tytułu zawodowego magistra, magistra inżyniera albo równorzędny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1263E9E6" w14:textId="6ECBE5CB" w:rsidR="00CB57A6" w:rsidRPr="00E078F3" w:rsidRDefault="00CB57A6" w:rsidP="6A29F0BD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 xml:space="preserve">Zgodny z obowiązującymi w Uniwersytecie Śląskim </w:t>
      </w:r>
      <w:r w:rsidR="57967190" w:rsidRPr="00E078F3">
        <w:rPr>
          <w:rFonts w:ascii="PT Sans" w:hAnsi="PT Sans"/>
          <w:sz w:val="20"/>
          <w:szCs w:val="20"/>
        </w:rPr>
        <w:t xml:space="preserve">w Katowicach </w:t>
      </w:r>
      <w:r w:rsidRPr="00E078F3">
        <w:rPr>
          <w:rFonts w:ascii="PT Sans" w:hAnsi="PT Sans"/>
          <w:sz w:val="20"/>
          <w:szCs w:val="20"/>
        </w:rPr>
        <w:t>zasadami certyfikacji poziomu biegłości językowej certyfikat lub dyplom poświadczający znajomość nowożytnego języka obcego na poziomie co najmniej B2</w:t>
      </w:r>
      <w:r w:rsidR="00B1120E" w:rsidRPr="00E078F3">
        <w:rPr>
          <w:rFonts w:ascii="PT Sans" w:hAnsi="PT Sans"/>
          <w:sz w:val="20"/>
          <w:szCs w:val="20"/>
        </w:rPr>
        <w:t xml:space="preserve"> </w:t>
      </w:r>
      <w:r w:rsidRPr="00E078F3">
        <w:rPr>
          <w:rFonts w:ascii="PT Sans" w:hAnsi="PT Sans"/>
          <w:strike/>
          <w:sz w:val="20"/>
          <w:szCs w:val="20"/>
        </w:rPr>
        <w:t xml:space="preserve"> </w:t>
      </w:r>
      <w:r w:rsidR="00AF41F3" w:rsidRPr="00E078F3">
        <w:rPr>
          <w:rFonts w:ascii="PT Sans" w:hAnsi="PT Sans"/>
          <w:sz w:val="20"/>
          <w:szCs w:val="20"/>
        </w:rPr>
        <w:t xml:space="preserve"> albo </w:t>
      </w:r>
      <w:r w:rsidRPr="00E078F3">
        <w:rPr>
          <w:rFonts w:ascii="PT Sans" w:hAnsi="PT Sans"/>
          <w:sz w:val="20"/>
          <w:szCs w:val="20"/>
        </w:rPr>
        <w:t xml:space="preserve">protokół z przeprowadzonego egzaminu nowożytnego języka obcego przeprowadzonego przez komisję egzaminacyjna powołaną </w:t>
      </w:r>
      <w:r w:rsidR="00CA0A17" w:rsidRPr="00E078F3">
        <w:rPr>
          <w:rFonts w:ascii="PT Sans" w:hAnsi="PT Sans"/>
          <w:sz w:val="20"/>
          <w:szCs w:val="20"/>
        </w:rPr>
        <w:t>p</w:t>
      </w:r>
      <w:r w:rsidRPr="00E078F3">
        <w:rPr>
          <w:rFonts w:ascii="PT Sans" w:hAnsi="PT Sans"/>
          <w:sz w:val="20"/>
          <w:szCs w:val="20"/>
        </w:rPr>
        <w:t>rzez właściwy organ Uniwersytetu Śląskiego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01D5455F" w14:textId="7272C2C9" w:rsidR="00785E8F" w:rsidRPr="00E078F3" w:rsidRDefault="00CB57A6" w:rsidP="6A29F0BD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Zaświadczenie</w:t>
      </w:r>
      <w:r w:rsidRPr="00E078F3">
        <w:rPr>
          <w:rFonts w:ascii="PT Sans" w:hAnsi="PT Sans"/>
          <w:b/>
          <w:bCs/>
          <w:sz w:val="20"/>
          <w:szCs w:val="20"/>
        </w:rPr>
        <w:t xml:space="preserve"> </w:t>
      </w:r>
      <w:r w:rsidRPr="00E078F3">
        <w:rPr>
          <w:rFonts w:ascii="PT Sans" w:hAnsi="PT Sans"/>
          <w:sz w:val="20"/>
          <w:szCs w:val="20"/>
        </w:rPr>
        <w:t>o uzyskaniu efektów uczenia się dla kwalifikacji na poziomie 8 Polskiej Ramy Kwalifikacji</w:t>
      </w:r>
      <w:r w:rsidR="3111CC56" w:rsidRPr="00E078F3">
        <w:rPr>
          <w:rFonts w:ascii="PT Sans" w:hAnsi="PT Sans"/>
          <w:sz w:val="20"/>
          <w:szCs w:val="20"/>
        </w:rPr>
        <w:t xml:space="preserve"> albo protokół z</w:t>
      </w:r>
      <w:r w:rsidR="2AAB35F2" w:rsidRPr="00E078F3">
        <w:rPr>
          <w:rFonts w:ascii="PT Sans" w:hAnsi="PT Sans"/>
          <w:sz w:val="20"/>
          <w:szCs w:val="20"/>
        </w:rPr>
        <w:t xml:space="preserve"> egzaminu</w:t>
      </w:r>
      <w:r w:rsidR="3111CC56" w:rsidRPr="00E078F3">
        <w:rPr>
          <w:rFonts w:ascii="PT Sans" w:hAnsi="PT Sans"/>
          <w:sz w:val="20"/>
          <w:szCs w:val="20"/>
        </w:rPr>
        <w:t xml:space="preserve"> przeprowadzonego </w:t>
      </w:r>
      <w:r w:rsidR="2EBCB7FD" w:rsidRPr="00E078F3">
        <w:rPr>
          <w:rFonts w:ascii="PT Sans" w:hAnsi="PT Sans"/>
          <w:sz w:val="20"/>
          <w:szCs w:val="20"/>
        </w:rPr>
        <w:t xml:space="preserve">w sprawie </w:t>
      </w:r>
      <w:r w:rsidR="3111CC56" w:rsidRPr="00E078F3">
        <w:rPr>
          <w:rFonts w:ascii="PT Sans" w:hAnsi="PT Sans"/>
          <w:sz w:val="20"/>
          <w:szCs w:val="20"/>
        </w:rPr>
        <w:t>weryfikacji</w:t>
      </w:r>
      <w:r w:rsidR="60E8DF1B" w:rsidRPr="00E078F3">
        <w:rPr>
          <w:rFonts w:ascii="PT Sans" w:hAnsi="PT Sans"/>
          <w:sz w:val="20"/>
          <w:szCs w:val="20"/>
        </w:rPr>
        <w:t xml:space="preserve"> posiadania </w:t>
      </w:r>
      <w:r w:rsidR="3111CC56" w:rsidRPr="00E078F3">
        <w:rPr>
          <w:rFonts w:ascii="PT Sans" w:hAnsi="PT Sans"/>
          <w:sz w:val="20"/>
          <w:szCs w:val="20"/>
        </w:rPr>
        <w:t xml:space="preserve"> efektów uczenia się dla kwalifikacji na poziomie 8 PRK</w:t>
      </w:r>
      <w:r w:rsidR="00A27098" w:rsidRPr="00E078F3">
        <w:rPr>
          <w:rFonts w:ascii="PT Sans" w:hAnsi="PT Sans"/>
          <w:sz w:val="20"/>
          <w:szCs w:val="20"/>
        </w:rPr>
        <w:t>.</w:t>
      </w:r>
      <w:r w:rsidRPr="00E078F3">
        <w:rPr>
          <w:rFonts w:ascii="PT Sans" w:hAnsi="PT Sans"/>
          <w:sz w:val="20"/>
          <w:szCs w:val="20"/>
        </w:rPr>
        <w:t xml:space="preserve"> </w:t>
      </w:r>
    </w:p>
    <w:p w14:paraId="4EA577DE" w14:textId="171F3C8E" w:rsidR="00A16081" w:rsidRPr="00E078F3" w:rsidRDefault="00A16081" w:rsidP="00E8763A">
      <w:pPr>
        <w:pStyle w:val="Akapitzlist"/>
        <w:jc w:val="both"/>
        <w:rPr>
          <w:rFonts w:ascii="PT Sans" w:hAnsi="PT Sans"/>
          <w:sz w:val="20"/>
          <w:szCs w:val="20"/>
        </w:rPr>
      </w:pPr>
    </w:p>
    <w:p w14:paraId="2ABF3CFB" w14:textId="77777777" w:rsidR="00540151" w:rsidRPr="00E078F3" w:rsidRDefault="00540151" w:rsidP="00540151">
      <w:pPr>
        <w:pStyle w:val="Akapitzlist"/>
        <w:jc w:val="both"/>
        <w:rPr>
          <w:rFonts w:ascii="PT Sans" w:hAnsi="PT Sans"/>
          <w:bCs/>
          <w:sz w:val="15"/>
          <w:szCs w:val="15"/>
        </w:rPr>
      </w:pPr>
    </w:p>
    <w:p w14:paraId="19C3DDFE" w14:textId="7FE26164" w:rsidR="00556EFA" w:rsidRPr="00E078F3" w:rsidRDefault="00556EFA" w:rsidP="00540151">
      <w:pPr>
        <w:pStyle w:val="Akapitzlist"/>
        <w:jc w:val="both"/>
        <w:rPr>
          <w:rFonts w:ascii="PT Sans" w:hAnsi="PT Sans"/>
          <w:bCs/>
          <w:sz w:val="15"/>
          <w:szCs w:val="15"/>
        </w:rPr>
      </w:pPr>
      <w:r w:rsidRPr="00E078F3">
        <w:rPr>
          <w:rFonts w:ascii="PT Sans" w:hAnsi="PT Sans"/>
          <w:bCs/>
          <w:sz w:val="15"/>
          <w:szCs w:val="15"/>
        </w:rPr>
        <w:t>* niepotrzebne skreślić</w:t>
      </w:r>
    </w:p>
    <w:p w14:paraId="5BABBE26" w14:textId="23BA5E7C" w:rsidR="00556EFA" w:rsidRPr="00E078F3" w:rsidRDefault="00556EFA" w:rsidP="00556EFA">
      <w:pPr>
        <w:pStyle w:val="Akapitzlist"/>
        <w:rPr>
          <w:rFonts w:ascii="PT Sans" w:hAnsi="PT Sans"/>
        </w:rPr>
      </w:pPr>
      <w:r w:rsidRPr="00E078F3">
        <w:rPr>
          <w:rFonts w:ascii="PT Sans" w:hAnsi="PT Sans"/>
          <w:bCs/>
          <w:sz w:val="15"/>
          <w:szCs w:val="15"/>
        </w:rPr>
        <w:t>** opinię o rozprawie sporządza odpowiednio promotor lub promotorzy, opinii nie sporządza promotor pomocniczy</w:t>
      </w:r>
    </w:p>
    <w:sectPr w:rsidR="00556EFA" w:rsidRPr="00E078F3" w:rsidSect="00540151">
      <w:pgSz w:w="11906" w:h="16838"/>
      <w:pgMar w:top="1417" w:right="1417" w:bottom="28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71EEA8B" w16cex:dateUtc="2023-11-29T12:44:09.05Z"/>
  <w16cex:commentExtensible w16cex:durableId="24099885" w16cex:dateUtc="2023-11-29T12:44:17.394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B43A03"/>
    <w:multiLevelType w:val="hybridMultilevel"/>
    <w:tmpl w:val="23A61808"/>
    <w:lvl w:ilvl="0" w:tplc="664E48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5"/>
        <w:szCs w:val="15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TA1NDczMTS1tDBV0lEKTi0uzszPAykwrAUAu9aDdSwAAAA="/>
  </w:docVars>
  <w:rsids>
    <w:rsidRoot w:val="0026173B"/>
    <w:rsid w:val="00013D3D"/>
    <w:rsid w:val="001D366D"/>
    <w:rsid w:val="0026173B"/>
    <w:rsid w:val="003B0402"/>
    <w:rsid w:val="003E3A17"/>
    <w:rsid w:val="00540151"/>
    <w:rsid w:val="00556EFA"/>
    <w:rsid w:val="005D1C60"/>
    <w:rsid w:val="0064785C"/>
    <w:rsid w:val="00674013"/>
    <w:rsid w:val="00687875"/>
    <w:rsid w:val="007131DD"/>
    <w:rsid w:val="00740AFB"/>
    <w:rsid w:val="007435FA"/>
    <w:rsid w:val="00753A77"/>
    <w:rsid w:val="00773C89"/>
    <w:rsid w:val="007748B5"/>
    <w:rsid w:val="00785E8F"/>
    <w:rsid w:val="007C548A"/>
    <w:rsid w:val="007D069E"/>
    <w:rsid w:val="007E07F2"/>
    <w:rsid w:val="00870ACD"/>
    <w:rsid w:val="008E65B3"/>
    <w:rsid w:val="009B1336"/>
    <w:rsid w:val="009E7C06"/>
    <w:rsid w:val="00A16081"/>
    <w:rsid w:val="00A27098"/>
    <w:rsid w:val="00A85209"/>
    <w:rsid w:val="00AF39A7"/>
    <w:rsid w:val="00AF41F3"/>
    <w:rsid w:val="00AF7957"/>
    <w:rsid w:val="00B1120E"/>
    <w:rsid w:val="00B34CCD"/>
    <w:rsid w:val="00B75CC4"/>
    <w:rsid w:val="00B76C36"/>
    <w:rsid w:val="00C220C3"/>
    <w:rsid w:val="00C25F43"/>
    <w:rsid w:val="00C41AB6"/>
    <w:rsid w:val="00C67058"/>
    <w:rsid w:val="00C81B29"/>
    <w:rsid w:val="00CA0A17"/>
    <w:rsid w:val="00CB57A6"/>
    <w:rsid w:val="00CC0005"/>
    <w:rsid w:val="00CC7745"/>
    <w:rsid w:val="00E078F3"/>
    <w:rsid w:val="00E8763A"/>
    <w:rsid w:val="00EE4F1F"/>
    <w:rsid w:val="00F64CF7"/>
    <w:rsid w:val="01EA9400"/>
    <w:rsid w:val="2AAB35F2"/>
    <w:rsid w:val="2EBCB7FD"/>
    <w:rsid w:val="3111CC56"/>
    <w:rsid w:val="3A205F3D"/>
    <w:rsid w:val="468C8AD3"/>
    <w:rsid w:val="57967190"/>
    <w:rsid w:val="58F94333"/>
    <w:rsid w:val="60E8DF1B"/>
    <w:rsid w:val="6A29F0BD"/>
    <w:rsid w:val="72DE0D2A"/>
    <w:rsid w:val="7615A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E0543"/>
  <w15:chartTrackingRefBased/>
  <w15:docId w15:val="{F72BD9FE-8E4D-4D3C-B020-A9B15128A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6173B"/>
  </w:style>
  <w:style w:type="paragraph" w:styleId="Nagwek1">
    <w:name w:val="heading 1"/>
    <w:basedOn w:val="Normalny"/>
    <w:next w:val="Normalny"/>
    <w:link w:val="Nagwek1Znak"/>
    <w:uiPriority w:val="9"/>
    <w:qFormat/>
    <w:rsid w:val="009B13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61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6173B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7C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C06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9B13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9B13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49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44f1fadfb6094120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4" ma:contentTypeDescription="Create a new document." ma:contentTypeScope="" ma:versionID="751cfa8e7c70c79625e15c5346b9958f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8ab68c99e8918663061e55b65bf7f1a2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2112D9-9AD4-406D-9594-0331BEB72A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FF6E9B-D4CB-46CE-9A02-2582E3AFC0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048B83-7931-4F8E-8C7A-29B79B132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5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Siwińska</dc:creator>
  <cp:keywords/>
  <dc:description/>
  <cp:lastModifiedBy>Ewa Gęborys</cp:lastModifiedBy>
  <cp:revision>26</cp:revision>
  <dcterms:created xsi:type="dcterms:W3CDTF">2023-02-20T18:44:00Z</dcterms:created>
  <dcterms:modified xsi:type="dcterms:W3CDTF">2024-02-19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